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6842" w:rsidRDefault="00A84E21">
      <w:pPr>
        <w:pStyle w:val="Title"/>
      </w:pPr>
      <w:r>
        <w:t>Homework #2</w:t>
      </w:r>
    </w:p>
    <w:p w:rsidR="00DD6842" w:rsidRDefault="00A84E21">
      <w:pPr>
        <w:pStyle w:val="Heading1"/>
      </w:pPr>
      <w:bookmarkStart w:id="0" w:name="homework-assignment-2"/>
      <w:r>
        <w:t>Homework Assignment #2</w:t>
      </w:r>
      <w:bookmarkEnd w:id="0"/>
    </w:p>
    <w:p w:rsidR="005532BC" w:rsidRDefault="00A84E21">
      <w:pPr>
        <w:pStyle w:val="FirstParagraph"/>
      </w:pPr>
      <w:r>
        <w:rPr>
          <w:b/>
        </w:rPr>
        <w:t>Directions</w:t>
      </w:r>
      <w:r>
        <w:t xml:space="preserve">: </w:t>
      </w:r>
    </w:p>
    <w:p w:rsidR="005532BC" w:rsidRDefault="00A84E21" w:rsidP="005532BC">
      <w:pPr>
        <w:pStyle w:val="FirstParagraph"/>
        <w:numPr>
          <w:ilvl w:val="0"/>
          <w:numId w:val="13"/>
        </w:numPr>
        <w:spacing w:before="0" w:after="0"/>
        <w:contextualSpacing/>
      </w:pPr>
      <w:r>
        <w:t xml:space="preserve">Write your name on this document </w:t>
      </w:r>
    </w:p>
    <w:p w:rsidR="005532BC" w:rsidRDefault="00A84E21" w:rsidP="005532BC">
      <w:pPr>
        <w:pStyle w:val="FirstParagraph"/>
        <w:numPr>
          <w:ilvl w:val="0"/>
          <w:numId w:val="13"/>
        </w:numPr>
        <w:spacing w:before="0" w:after="0"/>
        <w:contextualSpacing/>
      </w:pPr>
      <w:r>
        <w:t xml:space="preserve">This assignment will ask you to do write out formulas and complete calculations by “hand.” </w:t>
      </w:r>
    </w:p>
    <w:p w:rsidR="005532BC" w:rsidRDefault="00A84E21" w:rsidP="005532BC">
      <w:pPr>
        <w:pStyle w:val="FirstParagraph"/>
        <w:numPr>
          <w:ilvl w:val="1"/>
          <w:numId w:val="13"/>
        </w:numPr>
        <w:spacing w:before="0" w:after="0"/>
        <w:contextualSpacing/>
      </w:pPr>
      <w:r>
        <w:t xml:space="preserve">Do not use R to calculate these. Use a calculator or Excel to conduct these calculations. Show your work in any of the following ways 1) turn in the excel file; or 2) “type” out the calculations in this word document; or 3) submit a scanned copy of your handwritten work. </w:t>
      </w:r>
    </w:p>
    <w:p w:rsidR="005532BC" w:rsidRDefault="00A84E21" w:rsidP="005532BC">
      <w:pPr>
        <w:pStyle w:val="FirstParagraph"/>
        <w:numPr>
          <w:ilvl w:val="1"/>
          <w:numId w:val="13"/>
        </w:numPr>
        <w:spacing w:before="0" w:after="0"/>
        <w:contextualSpacing/>
      </w:pPr>
      <w:r>
        <w:t xml:space="preserve">Whichever format you select just be sure to reference the question number for each of your answers </w:t>
      </w:r>
    </w:p>
    <w:p w:rsidR="005532BC" w:rsidRDefault="00A84E21" w:rsidP="005532BC">
      <w:pPr>
        <w:pStyle w:val="FirstParagraph"/>
        <w:numPr>
          <w:ilvl w:val="0"/>
          <w:numId w:val="13"/>
        </w:numPr>
        <w:spacing w:before="0" w:after="0"/>
        <w:contextualSpacing/>
      </w:pPr>
      <w:r>
        <w:t xml:space="preserve">If the questions below ask you to execute R commands, then copy all R syntax (indicated via </w:t>
      </w:r>
      <w:r>
        <w:rPr>
          <w:rStyle w:val="VerbatimChar"/>
        </w:rPr>
        <w:t>this is R code</w:t>
      </w:r>
      <w:r>
        <w:t xml:space="preserve">) into the R script </w:t>
      </w:r>
    </w:p>
    <w:p w:rsidR="005532BC" w:rsidRDefault="005532BC" w:rsidP="005532BC">
      <w:pPr>
        <w:pStyle w:val="FirstParagraph"/>
        <w:numPr>
          <w:ilvl w:val="1"/>
          <w:numId w:val="13"/>
        </w:numPr>
        <w:spacing w:before="0" w:after="0"/>
        <w:contextualSpacing/>
      </w:pPr>
      <w:r>
        <w:t>Y</w:t>
      </w:r>
      <w:r w:rsidR="00A84E21">
        <w:t>ou must delete the ` at the front and end of the syntax within the R script in order for it to run</w:t>
      </w:r>
    </w:p>
    <w:p w:rsidR="005532BC" w:rsidRDefault="00A84E21" w:rsidP="005532BC">
      <w:pPr>
        <w:pStyle w:val="FirstParagraph"/>
        <w:numPr>
          <w:ilvl w:val="0"/>
          <w:numId w:val="13"/>
        </w:numPr>
        <w:spacing w:before="0" w:after="0"/>
        <w:contextualSpacing/>
      </w:pPr>
      <w:r>
        <w:t xml:space="preserve">The R script should have a “comment line” indicating what number question the R syntax refers to for this assignment </w:t>
      </w:r>
    </w:p>
    <w:p w:rsidR="00DD6842" w:rsidRDefault="00A84E21" w:rsidP="005532BC">
      <w:pPr>
        <w:pStyle w:val="FirstParagraph"/>
        <w:numPr>
          <w:ilvl w:val="0"/>
          <w:numId w:val="13"/>
        </w:numPr>
        <w:spacing w:before="0" w:after="0"/>
        <w:contextualSpacing/>
      </w:pPr>
      <w:r>
        <w:rPr>
          <w:i/>
        </w:rPr>
        <w:t>Submit your answers file along with your R script to the D2L Dropbox</w:t>
      </w:r>
    </w:p>
    <w:p w:rsidR="005532BC" w:rsidRDefault="005532BC">
      <w:pPr>
        <w:pStyle w:val="BodyText"/>
        <w:rPr>
          <w:b/>
        </w:rPr>
      </w:pPr>
    </w:p>
    <w:p w:rsidR="00DD6842" w:rsidRDefault="00A84E21">
      <w:pPr>
        <w:pStyle w:val="BodyText"/>
      </w:pPr>
      <w:r>
        <w:rPr>
          <w:b/>
        </w:rPr>
        <w:t>Before you begin</w:t>
      </w:r>
      <w:r>
        <w:t>:</w:t>
      </w:r>
    </w:p>
    <w:p w:rsidR="00DD6842" w:rsidRDefault="00A84E21" w:rsidP="005532BC">
      <w:pPr>
        <w:pStyle w:val="BodyText"/>
        <w:spacing w:before="0" w:after="0"/>
      </w:pPr>
      <w:r>
        <w:rPr>
          <w:i/>
        </w:rPr>
        <w:t>Download the CA Data [If you did not complete this during class]</w:t>
      </w:r>
      <w:r>
        <w:t>:</w:t>
      </w:r>
    </w:p>
    <w:p w:rsidR="00DD684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</w:pPr>
      <w:r>
        <w:t>Create a new data folder called “ca”</w:t>
      </w:r>
    </w:p>
    <w:p w:rsidR="00DD6842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</w:pPr>
      <w:r>
        <w:t>hed612 &gt;&gt;&gt; data &gt;&gt;&gt; ca</w:t>
      </w:r>
    </w:p>
    <w:p w:rsidR="00DD684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</w:pPr>
      <w:r>
        <w:t>Download the California Dataset from D2L (under Datasets)</w:t>
      </w:r>
    </w:p>
    <w:p w:rsidR="00DD6842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</w:pPr>
      <w:r>
        <w:t>Place the “caschool-v2” dataset into the “ca” folder you created in the previous step</w:t>
      </w:r>
    </w:p>
    <w:p w:rsidR="005532BC" w:rsidRDefault="005532BC" w:rsidP="005532BC">
      <w:pPr>
        <w:pStyle w:val="FirstParagraph"/>
        <w:spacing w:before="0" w:after="0"/>
        <w:contextualSpacing/>
        <w:rPr>
          <w:i/>
        </w:rPr>
      </w:pPr>
    </w:p>
    <w:p w:rsidR="005532BC" w:rsidRDefault="005532BC" w:rsidP="005532BC">
      <w:pPr>
        <w:pStyle w:val="FirstParagraph"/>
        <w:spacing w:before="0" w:after="0"/>
        <w:contextualSpacing/>
        <w:rPr>
          <w:i/>
        </w:rPr>
      </w:pPr>
    </w:p>
    <w:p w:rsidR="00DD6842" w:rsidRDefault="00A84E21" w:rsidP="005532BC">
      <w:pPr>
        <w:pStyle w:val="FirstParagraph"/>
        <w:spacing w:before="0" w:after="0"/>
        <w:contextualSpacing/>
      </w:pPr>
      <w:r>
        <w:rPr>
          <w:i/>
        </w:rPr>
        <w:t>Create a new R Script for this homework assignment</w:t>
      </w:r>
    </w:p>
    <w:p w:rsidR="00DD684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</w:pPr>
      <w:r>
        <w:t>Open the RProject you created last week (should be in your main hed612 folder)</w:t>
      </w:r>
    </w:p>
    <w:p w:rsidR="00DD684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</w:pPr>
      <w:r>
        <w:t>Once the RStudio window opens, within the R project session, open a new R Script</w:t>
      </w:r>
    </w:p>
    <w:p w:rsidR="00DD6842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</w:pPr>
      <w:r>
        <w:t>files &gt;&gt;&gt; New File… &gt;&gt;&gt; R Script</w:t>
      </w:r>
    </w:p>
    <w:p w:rsidR="00DD684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</w:pPr>
      <w:r>
        <w:t xml:space="preserve">Save the file as </w:t>
      </w:r>
      <w:r>
        <w:rPr>
          <w:rStyle w:val="VerbatimChar"/>
        </w:rPr>
        <w:t>HW2_lastname.R</w:t>
      </w:r>
      <w:r>
        <w:t xml:space="preserve"> within lecture2 subfolder</w:t>
      </w:r>
    </w:p>
    <w:p w:rsidR="005532BC" w:rsidRDefault="005532BC">
      <w:pPr>
        <w:pStyle w:val="FirstParagraph"/>
        <w:rPr>
          <w:i/>
        </w:rPr>
      </w:pPr>
    </w:p>
    <w:p w:rsidR="005532BC" w:rsidRDefault="005532BC">
      <w:pPr>
        <w:pStyle w:val="FirstParagraph"/>
        <w:rPr>
          <w:i/>
        </w:rPr>
      </w:pPr>
    </w:p>
    <w:p w:rsidR="005532BC" w:rsidRDefault="00A84E21" w:rsidP="005532BC">
      <w:pPr>
        <w:pStyle w:val="FirstParagraph"/>
        <w:spacing w:before="0" w:after="0"/>
        <w:contextualSpacing/>
      </w:pPr>
      <w:r>
        <w:rPr>
          <w:i/>
        </w:rPr>
        <w:lastRenderedPageBreak/>
        <w:t>About the data</w:t>
      </w:r>
      <w:r>
        <w:t xml:space="preserve"> </w:t>
      </w:r>
    </w:p>
    <w:p w:rsidR="00DD6842" w:rsidRDefault="00A84E21" w:rsidP="005532BC">
      <w:pPr>
        <w:pStyle w:val="FirstParagraph"/>
        <w:spacing w:before="0" w:after="0"/>
        <w:contextualSpacing/>
      </w:pPr>
      <w:r>
        <w:t>The CA Schools dataset contains data on test performance, school characteristics and student demographic backgrounds. The data used here are from all 420 K-6 and K-8 districts in California with data available for 1998 and 1999. Each observation indicates one school district.</w:t>
      </w:r>
    </w:p>
    <w:p w:rsidR="00DD6842" w:rsidRDefault="00A84E21">
      <w:pPr>
        <w:pStyle w:val="Heading1"/>
      </w:pPr>
      <w:bookmarkStart w:id="1" w:name="questions-related-to-caschools-v2.dta"/>
      <w:r>
        <w:t>Questions related to caschools-v2.dta</w:t>
      </w:r>
      <w:bookmarkEnd w:id="1"/>
    </w:p>
    <w:p w:rsidR="00DD6842" w:rsidRDefault="00A84E21">
      <w:pPr>
        <w:numPr>
          <w:ilvl w:val="0"/>
          <w:numId w:val="8"/>
        </w:numPr>
      </w:pPr>
      <w:r>
        <w:t>Within the R script created above: load the haven and tidyverse libraries; check that your directory is set to the R project; open the California Schools data</w:t>
      </w:r>
    </w:p>
    <w:p w:rsidR="00FF0971" w:rsidRPr="00FF0971" w:rsidRDefault="00FF0971" w:rsidP="00EF4322">
      <w:pPr>
        <w:ind w:left="480"/>
        <w:jc w:val="center"/>
        <w:rPr>
          <w:color w:val="FF0000"/>
        </w:rPr>
      </w:pPr>
      <w:r w:rsidRPr="00FF0971">
        <w:rPr>
          <w:color w:val="FF0000"/>
        </w:rPr>
        <w:t>See R Script</w:t>
      </w:r>
    </w:p>
    <w:p w:rsidR="00DD6842" w:rsidRDefault="00A84E21">
      <w:pPr>
        <w:numPr>
          <w:ilvl w:val="0"/>
          <w:numId w:val="8"/>
        </w:numPr>
      </w:pPr>
      <w:r>
        <w:t>Copy the following syntax to your R script and “run” it to subset the California Schools data to the first 5 observations in the dataset</w:t>
      </w:r>
    </w:p>
    <w:p w:rsidR="00DD6842" w:rsidRPr="00EF4322" w:rsidRDefault="00A84E21" w:rsidP="00EF4322">
      <w:pPr>
        <w:pStyle w:val="FirstParagraph"/>
        <w:jc w:val="center"/>
        <w:rPr>
          <w:color w:val="FF0000"/>
        </w:rPr>
      </w:pPr>
      <w:r w:rsidRPr="00EF4322">
        <w:rPr>
          <w:rStyle w:val="VerbatimChar"/>
          <w:color w:val="FF0000"/>
        </w:rPr>
        <w:t>caschool &lt;- caschool[1:5,]</w:t>
      </w:r>
    </w:p>
    <w:p w:rsidR="00DD6842" w:rsidRDefault="00A84E21">
      <w:pPr>
        <w:pStyle w:val="Compact"/>
        <w:numPr>
          <w:ilvl w:val="0"/>
          <w:numId w:val="9"/>
        </w:numPr>
      </w:pPr>
      <w:r>
        <w:t>Write (or “type”) the formula for calculating sample mean AND calculate the sample mean for the 5 observations for the variable “computer”</w:t>
      </w:r>
    </w:p>
    <w:p w:rsidR="00DD6842" w:rsidRDefault="00A84E21">
      <w:pPr>
        <w:numPr>
          <w:ilvl w:val="1"/>
          <w:numId w:val="10"/>
        </w:numPr>
      </w:pPr>
      <w:r>
        <w:t>You can view the 5 observations in R via the global environment OR copy, paste, run the following in your R script:</w:t>
      </w:r>
    </w:p>
    <w:p w:rsidR="00EF4322" w:rsidRDefault="00A84E21" w:rsidP="00EF4322">
      <w:pPr>
        <w:jc w:val="center"/>
        <w:rPr>
          <w:rStyle w:val="VerbatimChar"/>
          <w:color w:val="FF0000"/>
        </w:rPr>
      </w:pPr>
      <w:r w:rsidRPr="00EF4322">
        <w:rPr>
          <w:rStyle w:val="VerbatimChar"/>
          <w:color w:val="FF0000"/>
        </w:rPr>
        <w:t>caschool['computer']</w:t>
      </w:r>
    </w:p>
    <w:p w:rsidR="00EF4322" w:rsidRPr="00EF4322" w:rsidRDefault="00D84DA3" w:rsidP="00EF4322">
      <w:pPr>
        <w:pStyle w:val="ListParagraph"/>
        <w:spacing w:after="0" w:line="240" w:lineRule="auto"/>
        <w:ind w:left="0"/>
        <w:jc w:val="center"/>
        <w:rPr>
          <w:rFonts w:ascii="Courier New" w:hAnsi="Courier New" w:cs="Courier New"/>
          <w:b/>
          <w:color w:val="FF0000"/>
          <w:sz w:val="24"/>
        </w:rPr>
      </w:pPr>
      <m:oMath>
        <m:acc>
          <m:accPr>
            <m:chr m:val="̅"/>
            <m:ctrlPr>
              <w:rPr>
                <w:rFonts w:ascii="Cambria Math" w:hAnsi="Cambria Math" w:cs="Courier New"/>
                <w:b/>
                <w:i/>
                <w:iCs/>
                <w:color w:val="FF0000"/>
                <w:sz w:val="28"/>
              </w:rPr>
            </m:ctrlPr>
          </m:accPr>
          <m:e>
            <m:r>
              <m:rPr>
                <m:sty m:val="bi"/>
              </m:rPr>
              <w:rPr>
                <w:rFonts w:ascii="Cambria Math" w:hAnsi="Cambria Math" w:cs="Courier New"/>
                <w:color w:val="FF0000"/>
                <w:sz w:val="28"/>
              </w:rPr>
              <m:t>Y</m:t>
            </m:r>
          </m:e>
        </m:acc>
        <m:r>
          <m:rPr>
            <m:sty m:val="bi"/>
          </m:rPr>
          <w:rPr>
            <w:rFonts w:ascii="Cambria Math" w:hAnsi="Cambria Math" w:cs="Courier New"/>
            <w:color w:val="FF0000"/>
            <w:sz w:val="28"/>
          </w:rPr>
          <m:t>=</m:t>
        </m:r>
        <m:f>
          <m:fPr>
            <m:ctrlPr>
              <w:rPr>
                <w:rFonts w:ascii="Cambria Math" w:hAnsi="Cambria Math" w:cs="Courier New"/>
                <w:b/>
                <w:i/>
                <w:iCs/>
                <w:color w:val="FF0000"/>
                <w:sz w:val="28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 w:cs="Courier New"/>
                <w:color w:val="FF0000"/>
                <w:sz w:val="28"/>
              </w:rPr>
              <m:t>sum of all obs</m:t>
            </m:r>
          </m:num>
          <m:den>
            <m:r>
              <m:rPr>
                <m:sty m:val="bi"/>
              </m:rPr>
              <w:rPr>
                <w:rFonts w:ascii="Cambria Math" w:hAnsi="Cambria Math" w:cs="Courier New"/>
                <w:color w:val="FF0000"/>
                <w:sz w:val="28"/>
              </w:rPr>
              <m:t>(# of obs)</m:t>
            </m:r>
          </m:den>
        </m:f>
        <m:r>
          <m:rPr>
            <m:sty m:val="b"/>
          </m:rPr>
          <w:rPr>
            <w:rFonts w:ascii="Cambria Math" w:hAnsi="Cambria Math" w:cs="Courier New"/>
            <w:color w:val="FF0000"/>
            <w:sz w:val="28"/>
          </w:rPr>
          <m:t>=</m:t>
        </m:r>
        <m:f>
          <m:fPr>
            <m:ctrlPr>
              <w:rPr>
                <w:rFonts w:ascii="Cambria Math" w:hAnsi="Cambria Math" w:cs="Courier New"/>
                <w:b/>
                <w:i/>
                <w:iCs/>
                <w:color w:val="FF0000"/>
                <w:sz w:val="28"/>
              </w:rPr>
            </m:ctrlPr>
          </m:fPr>
          <m:num>
            <m:nary>
              <m:naryPr>
                <m:chr m:val="∑"/>
                <m:ctrlPr>
                  <w:rPr>
                    <w:rFonts w:ascii="Cambria Math" w:hAnsi="Cambria Math" w:cs="Courier New"/>
                    <w:b/>
                    <w:i/>
                    <w:iCs/>
                    <w:color w:val="FF0000"/>
                    <w:sz w:val="28"/>
                  </w:rPr>
                </m:ctrlPr>
              </m:naryPr>
              <m:sub>
                <m:r>
                  <m:rPr>
                    <m:sty m:val="bi"/>
                  </m:rPr>
                  <w:rPr>
                    <w:rFonts w:ascii="Cambria Math" w:hAnsi="Cambria Math" w:cs="Courier New"/>
                    <w:color w:val="FF0000"/>
                    <w:sz w:val="28"/>
                  </w:rPr>
                  <m:t>i</m:t>
                </m:r>
              </m:sub>
              <m:sup>
                <m:r>
                  <m:rPr>
                    <m:sty m:val="bi"/>
                  </m:rPr>
                  <w:rPr>
                    <w:rFonts w:ascii="Cambria Math" w:hAnsi="Cambria Math" w:cs="Courier New"/>
                    <w:color w:val="FF0000"/>
                    <w:sz w:val="28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 w:cs="Courier New"/>
                        <w:b/>
                        <w:i/>
                        <w:iCs/>
                        <w:color w:val="FF0000"/>
                        <w:sz w:val="28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Courier New"/>
                        <w:color w:val="FF0000"/>
                        <w:sz w:val="28"/>
                      </w:rPr>
                      <m:t>Y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Courier New"/>
                        <w:color w:val="FF0000"/>
                        <w:sz w:val="28"/>
                      </w:rPr>
                      <m:t>i</m:t>
                    </m:r>
                  </m:sub>
                </m:sSub>
              </m:e>
            </m:nary>
          </m:num>
          <m:den>
            <m:r>
              <m:rPr>
                <m:sty m:val="bi"/>
              </m:rPr>
              <w:rPr>
                <w:rFonts w:ascii="Cambria Math" w:hAnsi="Cambria Math" w:cs="Courier New"/>
                <w:color w:val="FF0000"/>
                <w:sz w:val="28"/>
              </w:rPr>
              <m:t>n</m:t>
            </m:r>
          </m:den>
        </m:f>
      </m:oMath>
      <w:r w:rsidR="00EF4322">
        <w:rPr>
          <w:rFonts w:ascii="Courier New" w:eastAsiaTheme="minorEastAsia" w:hAnsi="Courier New" w:cs="Courier New"/>
          <w:b/>
          <w:iCs/>
          <w:color w:val="FF0000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Courier New"/>
                <w:b/>
                <w:i/>
                <w:iCs/>
                <w:color w:val="FF0000"/>
                <w:sz w:val="24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 w:cs="Courier New"/>
                <w:color w:val="FF0000"/>
                <w:sz w:val="24"/>
              </w:rPr>
              <m:t>67+101+169+85+171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 w:cs="Courier New"/>
                <w:color w:val="FF0000"/>
                <w:sz w:val="24"/>
              </w:rPr>
              <m:t>5</m:t>
            </m:r>
          </m:den>
        </m:f>
        <m:r>
          <m:rPr>
            <m:sty m:val="bi"/>
          </m:rPr>
          <w:rPr>
            <w:rFonts w:ascii="Cambria Math" w:eastAsiaTheme="minorEastAsia" w:hAnsi="Cambria Math" w:cs="Courier New"/>
            <w:color w:val="FF0000"/>
            <w:sz w:val="24"/>
          </w:rPr>
          <m:t xml:space="preserve">= </m:t>
        </m:r>
        <m:f>
          <m:fPr>
            <m:ctrlPr>
              <w:rPr>
                <w:rFonts w:ascii="Cambria Math" w:eastAsiaTheme="minorEastAsia" w:hAnsi="Cambria Math" w:cs="Courier New"/>
                <w:b/>
                <w:i/>
                <w:iCs/>
                <w:color w:val="FF0000"/>
                <w:sz w:val="24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 w:cs="Courier New"/>
                <w:color w:val="FF0000"/>
                <w:sz w:val="24"/>
              </w:rPr>
              <m:t>593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 w:cs="Courier New"/>
                <w:color w:val="FF0000"/>
                <w:sz w:val="24"/>
              </w:rPr>
              <m:t>5</m:t>
            </m:r>
          </m:den>
        </m:f>
        <m:r>
          <m:rPr>
            <m:sty m:val="bi"/>
          </m:rPr>
          <w:rPr>
            <w:rFonts w:ascii="Cambria Math" w:eastAsiaTheme="minorEastAsia" w:hAnsi="Cambria Math" w:cs="Courier New"/>
            <w:color w:val="FF0000"/>
            <w:sz w:val="24"/>
          </w:rPr>
          <m:t>=118.6</m:t>
        </m:r>
      </m:oMath>
    </w:p>
    <w:p w:rsidR="00EF4322" w:rsidRPr="00EF4322" w:rsidRDefault="00EF4322" w:rsidP="00EF4322">
      <w:pPr>
        <w:rPr>
          <w:color w:val="FF0000"/>
        </w:rPr>
      </w:pPr>
    </w:p>
    <w:p w:rsidR="00DD6842" w:rsidRDefault="00A84E21">
      <w:pPr>
        <w:numPr>
          <w:ilvl w:val="0"/>
          <w:numId w:val="9"/>
        </w:numPr>
      </w:pPr>
      <w:r>
        <w:t>The variable computers is a measure of total number of computers each district owned. In your words, interpret the sample mean you calculated in question #5.</w:t>
      </w:r>
    </w:p>
    <w:p w:rsidR="00EF4322" w:rsidRPr="00EF4322" w:rsidRDefault="00EF4322" w:rsidP="00EF4322">
      <w:pPr>
        <w:jc w:val="center"/>
        <w:rPr>
          <w:color w:val="FF0000"/>
        </w:rPr>
      </w:pPr>
      <w:r>
        <w:rPr>
          <w:color w:val="FF0000"/>
        </w:rPr>
        <w:t>Schools districts in California own, on average, 118.6 computers per district.</w:t>
      </w:r>
    </w:p>
    <w:p w:rsidR="00DD6842" w:rsidRDefault="00A84E21">
      <w:pPr>
        <w:numPr>
          <w:ilvl w:val="0"/>
          <w:numId w:val="9"/>
        </w:numPr>
      </w:pPr>
      <w:r>
        <w:t>Write (or “type”) the formula for calculating sample standard deviation AND in words describe what the standard deviation measures.</w:t>
      </w:r>
    </w:p>
    <w:p w:rsidR="00EF4322" w:rsidRPr="00EF4322" w:rsidRDefault="00282F40" w:rsidP="00EF4322">
      <w:pPr>
        <w:spacing w:after="0"/>
        <w:rPr>
          <w:rFonts w:ascii="Courier New" w:hAnsi="Courier New" w:cs="Courier New"/>
          <w:b/>
          <w:color w:val="FF0000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 w:cs="Courier New"/>
                  <w:b/>
                  <w:i/>
                  <w:iCs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b/>
                      <w:i/>
                      <w:iCs/>
                      <w:color w:val="FF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Courier New"/>
                      <w:color w:val="FF0000"/>
                    </w:rPr>
                    <m:t>σ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Courier New"/>
                      <w:color w:val="FF0000"/>
                    </w:rPr>
                    <m:t>Y</m:t>
                  </m:r>
                </m:sub>
              </m:sSub>
            </m:e>
          </m:acc>
          <m:r>
            <m:rPr>
              <m:sty m:val="bi"/>
            </m:rPr>
            <w:rPr>
              <w:rFonts w:ascii="Cambria Math" w:hAnsi="Cambria Math" w:cs="Courier New"/>
              <w:color w:val="FF0000"/>
            </w:rPr>
            <m:t>=</m:t>
          </m:r>
          <m:rad>
            <m:radPr>
              <m:degHide m:val="1"/>
              <m:ctrlPr>
                <w:rPr>
                  <w:rFonts w:ascii="Cambria Math" w:hAnsi="Cambria Math" w:cs="Courier New"/>
                  <w:b/>
                  <w:i/>
                  <w:iCs/>
                  <w:color w:val="FF0000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Courier New"/>
                      <w:b/>
                      <w:i/>
                      <w:iCs/>
                      <w:color w:val="FF0000"/>
                    </w:rPr>
                  </m:ctrlPr>
                </m:fPr>
                <m:num>
                  <m:nary>
                    <m:naryPr>
                      <m:chr m:val="∑"/>
                      <m:ctrlPr>
                        <w:rPr>
                          <w:rFonts w:ascii="Cambria Math" w:hAnsi="Cambria Math" w:cs="Courier New"/>
                          <w:b/>
                          <w:i/>
                          <w:iCs/>
                          <w:color w:val="FF0000"/>
                        </w:rPr>
                      </m:ctrlPr>
                    </m:naryPr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Courier New"/>
                          <w:color w:val="FF0000"/>
                        </w:rPr>
                        <m:t>i</m:t>
                      </m:r>
                    </m:sub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 w:cs="Courier New"/>
                          <w:color w:val="FF0000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ourier New"/>
                              <w:b/>
                              <w:i/>
                              <w:iCs/>
                              <w:color w:val="FF0000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Courier New"/>
                              <w:color w:val="FF0000"/>
                            </w:rPr>
                            <m:t>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Courier New"/>
                                  <w:b/>
                                  <w:i/>
                                  <w:iCs/>
                                  <w:color w:val="FF0000"/>
                                </w:rPr>
                              </m:ctrlPr>
                            </m:sSub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Courier New"/>
                                  <w:color w:val="FF0000"/>
                                </w:rPr>
                                <m:t>Y</m:t>
                              </m:r>
                            </m:e>
                            <m:sub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Courier New"/>
                                  <w:color w:val="FF0000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Courier New"/>
                              <w:color w:val="FF0000"/>
                            </w:rPr>
                            <m:t>-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Courier New"/>
                                  <w:b/>
                                  <w:i/>
                                  <w:iCs/>
                                  <w:color w:val="FF0000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 w:cs="Courier New"/>
                                  <w:color w:val="FF0000"/>
                                </w:rPr>
                                <m:t>Y</m:t>
                              </m:r>
                            </m:e>
                          </m:acc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Courier New"/>
                              <w:color w:val="FF0000"/>
                            </w:rPr>
                            <m:t>)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 w:cs="Courier New"/>
                              <w:color w:val="FF0000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Courier New"/>
                      <w:color w:val="FF0000"/>
                    </w:rPr>
                    <m:t>n-1</m:t>
                  </m:r>
                </m:den>
              </m:f>
            </m:e>
          </m:rad>
          <m:r>
            <m:rPr>
              <m:sty m:val="bi"/>
            </m:rPr>
            <w:rPr>
              <w:rFonts w:ascii="Cambria Math" w:hAnsi="Cambria Math" w:cs="Courier New"/>
              <w:color w:val="FF0000"/>
            </w:rPr>
            <m:t>=</m:t>
          </m:r>
          <m:rad>
            <m:radPr>
              <m:degHide m:val="1"/>
              <m:ctrlPr>
                <w:rPr>
                  <w:rFonts w:ascii="Cambria Math" w:hAnsi="Cambria Math" w:cs="Courier New"/>
                  <w:b/>
                  <w:i/>
                  <w:iCs/>
                  <w:color w:val="FF0000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Courier New"/>
                      <w:b/>
                      <w:i/>
                      <w:iCs/>
                      <w:color w:val="FF0000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 w:cs="Courier New"/>
                      <w:color w:val="FF0000"/>
                    </w:rPr>
                    <m:t>sum of squared deviations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 w:cs="Courier New"/>
                      <w:color w:val="FF0000"/>
                    </w:rPr>
                    <m:t>sample size -1</m:t>
                  </m:r>
                </m:den>
              </m:f>
            </m:e>
          </m:rad>
        </m:oMath>
      </m:oMathPara>
    </w:p>
    <w:p w:rsidR="00EF4322" w:rsidRDefault="00EF4322" w:rsidP="00EF4322">
      <w:pPr>
        <w:jc w:val="center"/>
        <w:rPr>
          <w:color w:val="FF0000"/>
        </w:rPr>
      </w:pPr>
    </w:p>
    <w:p w:rsidR="00EF4322" w:rsidRPr="00EF4322" w:rsidRDefault="00EF4322" w:rsidP="00EF4322">
      <w:pPr>
        <w:jc w:val="center"/>
        <w:rPr>
          <w:color w:val="FF0000"/>
        </w:rPr>
      </w:pPr>
      <w:r w:rsidRPr="00EF4322">
        <w:rPr>
          <w:color w:val="FF0000"/>
        </w:rPr>
        <w:t>Sample standard deviation measures how far away a random observation is from the sample mean</w:t>
      </w:r>
    </w:p>
    <w:p w:rsidR="00DD6842" w:rsidRDefault="00A84E21">
      <w:pPr>
        <w:pStyle w:val="Compact"/>
        <w:numPr>
          <w:ilvl w:val="0"/>
          <w:numId w:val="9"/>
        </w:numPr>
      </w:pPr>
      <w:r>
        <w:t>Calculate the sample standard deviation for the 5 observations of the variable “computer”</w:t>
      </w:r>
    </w:p>
    <w:p w:rsidR="00DD6842" w:rsidRDefault="00A84E21">
      <w:pPr>
        <w:numPr>
          <w:ilvl w:val="1"/>
          <w:numId w:val="11"/>
        </w:numPr>
      </w:pPr>
      <w:r>
        <w:t>You can view the 5 observations in R via the global environment OR copy, paste, run the following in your R script:</w:t>
      </w:r>
    </w:p>
    <w:p w:rsidR="00DD6842" w:rsidRDefault="00A84E21" w:rsidP="005532BC">
      <w:pPr>
        <w:jc w:val="center"/>
        <w:rPr>
          <w:rStyle w:val="VerbatimChar"/>
        </w:rPr>
      </w:pPr>
      <w:r>
        <w:rPr>
          <w:rStyle w:val="VerbatimChar"/>
        </w:rPr>
        <w:lastRenderedPageBreak/>
        <w:t>caschool['computer']</w:t>
      </w:r>
    </w:p>
    <w:p w:rsidR="00EF4322" w:rsidRPr="00E836DE" w:rsidRDefault="00282F40" w:rsidP="00EF4322">
      <w:pPr>
        <w:spacing w:after="0"/>
        <w:rPr>
          <w:rFonts w:ascii="Consolas" w:eastAsiaTheme="minorEastAsia" w:hAnsi="Consolas"/>
          <w:iCs/>
          <w:color w:val="FF0000"/>
        </w:rPr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 w:cs="Courier New"/>
                  <w:b/>
                  <w:i/>
                  <w:iCs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 w:cs="Courier New"/>
                      <w:b/>
                      <w:i/>
                      <w:iCs/>
                      <w:color w:val="FF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Courier New"/>
                      <w:color w:val="FF0000"/>
                    </w:rPr>
                    <m:t>σ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Courier New"/>
                      <w:color w:val="FF0000"/>
                    </w:rPr>
                    <m:t>Y</m:t>
                  </m:r>
                </m:sub>
              </m:sSub>
            </m:e>
          </m:acc>
          <m:r>
            <w:rPr>
              <w:rFonts w:ascii="Cambria Math" w:hAnsi="Cambria Math" w:cs="Courier New"/>
              <w:color w:val="FF0000"/>
            </w:rPr>
            <m:t>=</m:t>
          </m:r>
          <m:rad>
            <m:radPr>
              <m:degHide m:val="1"/>
              <m:ctrlPr>
                <w:rPr>
                  <w:rFonts w:ascii="Cambria Math" w:hAnsi="Cambria Math" w:cs="Courier New"/>
                  <w:i/>
                  <w:iCs/>
                  <w:color w:val="FF0000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Courier New"/>
                      <w:i/>
                      <w:iCs/>
                      <w:color w:val="FF0000"/>
                    </w:rPr>
                  </m:ctrlPr>
                </m:fPr>
                <m:num>
                  <m:nary>
                    <m:naryPr>
                      <m:chr m:val="∑"/>
                      <m:ctrlPr>
                        <w:rPr>
                          <w:rFonts w:ascii="Cambria Math" w:hAnsi="Cambria Math" w:cs="Courier New"/>
                          <w:i/>
                          <w:iCs/>
                          <w:color w:val="FF0000"/>
                        </w:rPr>
                      </m:ctrlPr>
                    </m:naryPr>
                    <m:sub>
                      <m:r>
                        <w:rPr>
                          <w:rFonts w:ascii="Cambria Math" w:hAnsi="Cambria Math" w:cs="Courier New"/>
                          <w:color w:val="FF0000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 w:cs="Courier New"/>
                          <w:color w:val="FF0000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 w:cs="Courier New"/>
                              <w:i/>
                              <w:iCs/>
                              <w:color w:val="FF0000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Courier New"/>
                                  <w:i/>
                                  <w:color w:val="FF000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Courier New"/>
                                      <w:i/>
                                      <w:iCs/>
                                      <w:color w:val="FF000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Courier New"/>
                                      <w:color w:val="FF0000"/>
                                    </w:rPr>
                                    <m:t>Y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Courier New"/>
                                      <w:color w:val="FF0000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w:rPr>
                                  <w:rFonts w:ascii="Cambria Math" w:hAnsi="Cambria Math" w:cs="Courier New"/>
                                  <w:color w:val="FF0000"/>
                                </w:rPr>
                                <m:t>-</m:t>
                              </m:r>
                              <m:acc>
                                <m:accPr>
                                  <m:chr m:val="̅"/>
                                  <m:ctrlPr>
                                    <w:rPr>
                                      <w:rFonts w:ascii="Cambria Math" w:hAnsi="Cambria Math" w:cs="Courier New"/>
                                      <w:i/>
                                      <w:iCs/>
                                      <w:color w:val="FF0000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 w:cs="Courier New"/>
                                      <w:color w:val="FF0000"/>
                                    </w:rP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Courier New"/>
                              <w:color w:val="FF0000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w:rPr>
                      <w:rFonts w:ascii="Cambria Math" w:hAnsi="Cambria Math" w:cs="Courier New"/>
                      <w:color w:val="FF0000"/>
                    </w:rPr>
                    <m:t>n-1</m:t>
                  </m:r>
                </m:den>
              </m:f>
            </m:e>
          </m:rad>
        </m:oMath>
      </m:oMathPara>
      <w:bookmarkStart w:id="2" w:name="_GoBack"/>
      <w:bookmarkEnd w:id="2"/>
    </w:p>
    <w:p w:rsidR="00E836DE" w:rsidRPr="00E836DE" w:rsidRDefault="00E836DE" w:rsidP="00EF4322">
      <w:pPr>
        <w:spacing w:after="0"/>
        <w:rPr>
          <w:rFonts w:ascii="Consolas" w:eastAsiaTheme="minorEastAsia" w:hAnsi="Consolas"/>
          <w:color w:val="FF0000"/>
        </w:rPr>
      </w:pPr>
    </w:p>
    <w:p w:rsidR="00EF4322" w:rsidRPr="00E836DE" w:rsidRDefault="00E836DE" w:rsidP="005532BC">
      <w:pPr>
        <w:jc w:val="center"/>
      </w:pPr>
      <m:oMathPara>
        <m:oMath>
          <m:r>
            <w:rPr>
              <w:rFonts w:ascii="Cambria Math" w:hAnsi="Cambria Math" w:cs="Courier New"/>
              <w:color w:val="FF0000"/>
            </w:rPr>
            <m:t>=</m:t>
          </m:r>
          <m:rad>
            <m:radPr>
              <m:degHide m:val="1"/>
              <m:ctrlPr>
                <w:rPr>
                  <w:rFonts w:ascii="Cambria Math" w:hAnsi="Cambria Math" w:cs="Courier New"/>
                  <w:i/>
                  <w:iCs/>
                  <w:color w:val="FF0000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Courier New"/>
                      <w:i/>
                      <w:iCs/>
                      <w:color w:val="FF0000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 w:cs="Courier New"/>
                          <w:i/>
                          <w:color w:val="FF000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ourier New"/>
                              <w:i/>
                              <w:color w:val="FF000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Courier New"/>
                              <w:color w:val="FF0000"/>
                            </w:rPr>
                            <m:t>67-118.6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Courier New"/>
                          <w:color w:val="FF000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Courier New"/>
                      <w:color w:val="FF000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Courier New"/>
                          <w:i/>
                          <w:color w:val="FF000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ourier New"/>
                              <w:i/>
                              <w:color w:val="FF000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Courier New"/>
                              <w:color w:val="FF0000"/>
                            </w:rPr>
                            <m:t>101-118.6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Courier New"/>
                          <w:color w:val="FF000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Courier New"/>
                      <w:color w:val="FF000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Courier New"/>
                          <w:i/>
                          <w:color w:val="FF000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ourier New"/>
                              <w:i/>
                              <w:color w:val="FF000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Courier New"/>
                              <w:color w:val="FF0000"/>
                            </w:rPr>
                            <m:t>169-118.6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Courier New"/>
                          <w:color w:val="FF000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Courier New"/>
                      <w:color w:val="FF000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Courier New"/>
                          <w:i/>
                          <w:color w:val="FF000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ourier New"/>
                              <w:i/>
                              <w:color w:val="FF000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Courier New"/>
                              <w:color w:val="FF0000"/>
                            </w:rPr>
                            <m:t>85-118.6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Courier New"/>
                          <w:color w:val="FF000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Courier New"/>
                      <w:color w:val="FF000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="Courier New"/>
                          <w:i/>
                          <w:color w:val="FF000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Courier New"/>
                              <w:i/>
                              <w:color w:val="FF000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Courier New"/>
                              <w:color w:val="FF0000"/>
                            </w:rPr>
                            <m:t>171-118.6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Courier New"/>
                          <w:color w:val="FF0000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 w:cs="Courier New"/>
                      <w:color w:val="FF0000"/>
                    </w:rPr>
                    <m:t>5 -1</m:t>
                  </m:r>
                </m:den>
              </m:f>
            </m:e>
          </m:rad>
        </m:oMath>
      </m:oMathPara>
    </w:p>
    <w:p w:rsidR="00EF4322" w:rsidRPr="00E836DE" w:rsidRDefault="00E836DE" w:rsidP="005532BC">
      <w:pPr>
        <w:jc w:val="center"/>
        <w:rPr>
          <w:rFonts w:eastAsiaTheme="minorEastAsia"/>
          <w:color w:val="FF0000"/>
        </w:rPr>
      </w:pPr>
      <m:oMathPara>
        <m:oMath>
          <m:r>
            <w:rPr>
              <w:rFonts w:ascii="Cambria Math" w:hAnsi="Cambria Math"/>
              <w:color w:val="FF0000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/>
                  <w:i/>
                  <w:color w:val="FF0000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FF000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-51.6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FF000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FF000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FF000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-17.6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FF000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FF000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FF000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50.4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FF000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FF000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FF0000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color w:val="FF0000"/>
                            </w:rPr>
                            <m:t>-33.6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color w:val="FF000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FF0000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(52.4</m:t>
                      </m:r>
                    </m:e>
                    <m:sup>
                      <m:r>
                        <w:rPr>
                          <w:rFonts w:ascii="Cambria Math" w:hAnsi="Cambria Math"/>
                          <w:color w:val="FF000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color w:val="FF0000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  <w:color w:val="FF0000"/>
                    </w:rPr>
                    <m:t>4</m:t>
                  </m:r>
                </m:den>
              </m:f>
            </m:e>
          </m:rad>
        </m:oMath>
      </m:oMathPara>
    </w:p>
    <w:p w:rsidR="00E836DE" w:rsidRPr="00E836DE" w:rsidRDefault="00E836DE" w:rsidP="00E836DE">
      <w:pPr>
        <w:jc w:val="center"/>
        <w:rPr>
          <w:rFonts w:eastAsiaTheme="minorEastAsia"/>
          <w:color w:val="FF0000"/>
        </w:rPr>
      </w:pPr>
      <m:oMathPara>
        <m:oMath>
          <m:r>
            <w:rPr>
              <w:rFonts w:ascii="Cambria Math" w:hAnsi="Cambria Math"/>
              <w:color w:val="FF0000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/>
                  <w:i/>
                  <w:color w:val="FF0000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</w:rPr>
                    <m:t>2662.56+309.76+2540.16+1128.96+2745.76</m:t>
                  </m:r>
                </m:num>
                <m:den>
                  <m:r>
                    <w:rPr>
                      <w:rFonts w:ascii="Cambria Math" w:hAnsi="Cambria Math"/>
                      <w:color w:val="FF0000"/>
                    </w:rPr>
                    <m:t>4</m:t>
                  </m:r>
                </m:den>
              </m:f>
            </m:e>
          </m:rad>
        </m:oMath>
      </m:oMathPara>
    </w:p>
    <w:p w:rsidR="00E836DE" w:rsidRPr="00E836DE" w:rsidRDefault="00E836DE" w:rsidP="00E836DE">
      <w:pPr>
        <w:jc w:val="center"/>
        <w:rPr>
          <w:rFonts w:eastAsiaTheme="minorEastAsia"/>
          <w:color w:val="FF0000"/>
        </w:rPr>
      </w:pPr>
      <m:oMathPara>
        <m:oMath>
          <m:r>
            <w:rPr>
              <w:rFonts w:ascii="Cambria Math" w:hAnsi="Cambria Math"/>
              <w:color w:val="FF0000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/>
                  <w:i/>
                  <w:color w:val="FF0000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</w:rPr>
                    <m:t>9387.2</m:t>
                  </m:r>
                </m:num>
                <m:den>
                  <m:r>
                    <w:rPr>
                      <w:rFonts w:ascii="Cambria Math" w:hAnsi="Cambria Math"/>
                      <w:color w:val="FF0000"/>
                    </w:rPr>
                    <m:t>4</m:t>
                  </m:r>
                </m:den>
              </m:f>
            </m:e>
          </m:rad>
          <m:r>
            <w:rPr>
              <w:rFonts w:ascii="Cambria Math" w:hAnsi="Cambria Math"/>
              <w:color w:val="FF0000"/>
            </w:rPr>
            <m:t xml:space="preserve">= </m:t>
          </m:r>
          <m:rad>
            <m:radPr>
              <m:degHide m:val="1"/>
              <m:ctrlPr>
                <w:rPr>
                  <w:rFonts w:ascii="Cambria Math" w:hAnsi="Cambria Math"/>
                  <w:i/>
                  <w:color w:val="FF0000"/>
                </w:rPr>
              </m:ctrlPr>
            </m:radPr>
            <m:deg/>
            <m:e>
              <m:r>
                <w:rPr>
                  <w:rFonts w:ascii="Cambria Math" w:hAnsi="Cambria Math"/>
                  <w:color w:val="FF0000"/>
                </w:rPr>
                <m:t xml:space="preserve">2346.8 </m:t>
              </m:r>
            </m:e>
          </m:rad>
          <m:r>
            <w:rPr>
              <w:rFonts w:ascii="Cambria Math" w:hAnsi="Cambria Math"/>
              <w:color w:val="FF0000"/>
            </w:rPr>
            <m:t>=48.4</m:t>
          </m:r>
        </m:oMath>
      </m:oMathPara>
    </w:p>
    <w:p w:rsidR="00E836DE" w:rsidRPr="00E836DE" w:rsidRDefault="00E836DE" w:rsidP="00E836DE">
      <w:pPr>
        <w:jc w:val="center"/>
        <w:rPr>
          <w:color w:val="FF0000"/>
        </w:rPr>
      </w:pPr>
    </w:p>
    <w:p w:rsidR="00E836DE" w:rsidRPr="00E836DE" w:rsidRDefault="00E836DE" w:rsidP="005532BC">
      <w:pPr>
        <w:jc w:val="center"/>
        <w:rPr>
          <w:color w:val="FF0000"/>
        </w:rPr>
      </w:pPr>
    </w:p>
    <w:p w:rsidR="00DD6842" w:rsidRDefault="00A84E21">
      <w:pPr>
        <w:numPr>
          <w:ilvl w:val="0"/>
          <w:numId w:val="9"/>
        </w:numPr>
      </w:pPr>
      <w:r>
        <w:t>Check your calculated work by copying, pasting, and running the following commands in your R script.</w:t>
      </w:r>
    </w:p>
    <w:p w:rsidR="00DD6842" w:rsidRPr="000C4AF5" w:rsidRDefault="00A84E21" w:rsidP="005532BC">
      <w:pPr>
        <w:pStyle w:val="FirstParagraph"/>
        <w:jc w:val="center"/>
        <w:rPr>
          <w:color w:val="FF0000"/>
        </w:rPr>
      </w:pPr>
      <w:r w:rsidRPr="000C4AF5">
        <w:rPr>
          <w:rStyle w:val="VerbatimChar"/>
          <w:color w:val="FF0000"/>
        </w:rPr>
        <w:t>caschool %&gt;% summarise(mean(computer, na.rm=TRUE))</w:t>
      </w:r>
    </w:p>
    <w:p w:rsidR="00DD6842" w:rsidRPr="000C4AF5" w:rsidRDefault="00A84E21" w:rsidP="005532BC">
      <w:pPr>
        <w:pStyle w:val="BodyText"/>
        <w:jc w:val="center"/>
        <w:rPr>
          <w:color w:val="FF0000"/>
        </w:rPr>
      </w:pPr>
      <w:r w:rsidRPr="000C4AF5">
        <w:rPr>
          <w:rStyle w:val="VerbatimChar"/>
          <w:color w:val="FF0000"/>
        </w:rPr>
        <w:t>caschool %&gt;% summarise(sd(computer, na.rm=TRUE))</w:t>
      </w:r>
    </w:p>
    <w:sectPr w:rsidR="00DD6842" w:rsidRPr="000C4A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4DA3" w:rsidRDefault="00D84DA3">
      <w:pPr>
        <w:spacing w:after="0"/>
      </w:pPr>
      <w:r>
        <w:separator/>
      </w:r>
    </w:p>
  </w:endnote>
  <w:endnote w:type="continuationSeparator" w:id="0">
    <w:p w:rsidR="00D84DA3" w:rsidRDefault="00D84D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4DA3" w:rsidRDefault="00D84DA3">
      <w:r>
        <w:separator/>
      </w:r>
    </w:p>
  </w:footnote>
  <w:footnote w:type="continuationSeparator" w:id="0">
    <w:p w:rsidR="00D84DA3" w:rsidRDefault="00D84D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315DCA"/>
    <w:multiLevelType w:val="multilevel"/>
    <w:tmpl w:val="E3E2E2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4"/>
  </w:num>
  <w:num w:numId="13">
    <w:abstractNumId w:val="6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4AF5"/>
    <w:rsid w:val="00282F40"/>
    <w:rsid w:val="004E29B3"/>
    <w:rsid w:val="005532BC"/>
    <w:rsid w:val="00590D07"/>
    <w:rsid w:val="00784D58"/>
    <w:rsid w:val="008D6863"/>
    <w:rsid w:val="00A84E21"/>
    <w:rsid w:val="00B86B75"/>
    <w:rsid w:val="00BC48D5"/>
    <w:rsid w:val="00C36279"/>
    <w:rsid w:val="00D84DA3"/>
    <w:rsid w:val="00DD637C"/>
    <w:rsid w:val="00DD6842"/>
    <w:rsid w:val="00E315A3"/>
    <w:rsid w:val="00E836DE"/>
    <w:rsid w:val="00EF4322"/>
    <w:rsid w:val="00FF097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7275CC4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F4322"/>
    <w:pPr>
      <w:spacing w:line="276" w:lineRule="auto"/>
      <w:ind w:left="720"/>
      <w:contextualSpacing/>
    </w:pPr>
    <w:rPr>
      <w:sz w:val="22"/>
      <w:szCs w:val="22"/>
    </w:rPr>
  </w:style>
  <w:style w:type="character" w:styleId="PlaceholderText">
    <w:name w:val="Placeholder Text"/>
    <w:basedOn w:val="DefaultParagraphFont"/>
    <w:semiHidden/>
    <w:rsid w:val="00EF432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587</Words>
  <Characters>33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3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4</cp:revision>
  <dcterms:created xsi:type="dcterms:W3CDTF">2020-01-31T20:37:00Z</dcterms:created>
  <dcterms:modified xsi:type="dcterms:W3CDTF">2020-01-31T21:03:00Z</dcterms:modified>
</cp:coreProperties>
</file>